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FCFB6" w14:textId="275FC77F" w:rsidR="00866BE3" w:rsidRPr="00275062" w:rsidRDefault="00866BE3" w:rsidP="00866BE3">
      <w:pPr>
        <w:tabs>
          <w:tab w:val="left" w:pos="0"/>
        </w:tabs>
        <w:spacing w:after="0" w:line="240" w:lineRule="auto"/>
        <w:rPr>
          <w:rFonts w:asciiTheme="minorHAnsi" w:hAnsiTheme="minorHAnsi" w:cs="Tahoma"/>
          <w:b/>
          <w:bCs/>
          <w:color w:val="578821"/>
          <w:sz w:val="72"/>
          <w:lang w:val="pt-BR"/>
        </w:rPr>
      </w:pPr>
      <w:r w:rsidRP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t>POR FAVOR, ESCREVA NOME</w:t>
      </w:r>
      <w:r w:rsid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br/>
      </w:r>
      <w:r w:rsidRP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t>DA ORGANIZAÇÃO</w:t>
      </w: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2976"/>
      </w:tblGrid>
      <w:tr w:rsidR="00CB4353" w:rsidRPr="004C2511" w14:paraId="7EE049F6" w14:textId="77777777" w:rsidTr="001876F9">
        <w:trPr>
          <w:gridAfter w:val="1"/>
          <w:wAfter w:w="2976" w:type="dxa"/>
          <w:trHeight w:val="292"/>
        </w:trPr>
        <w:tc>
          <w:tcPr>
            <w:tcW w:w="7905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033445CD" w14:textId="03650CAE" w:rsidR="00CB4353" w:rsidRPr="00CB4353" w:rsidRDefault="00CB4353" w:rsidP="00CB435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lang w:val="pt-BR"/>
              </w:rPr>
            </w:pPr>
            <w:r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br/>
            </w:r>
            <w:r w:rsidRPr="00CB4353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ESTAMENTO</w:t>
            </w:r>
            <w:r w:rsidRPr="00CB4353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  <w:t xml:space="preserve"> SOCIEDADE CIVIL</w:t>
            </w:r>
          </w:p>
        </w:tc>
      </w:tr>
      <w:tr w:rsidR="00555900" w:rsidRPr="00275062" w14:paraId="43588F50" w14:textId="77777777" w:rsidTr="00275062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578821"/>
            </w:tcBorders>
            <w:shd w:val="clear" w:color="auto" w:fill="auto"/>
          </w:tcPr>
          <w:tbl>
            <w:tblPr>
              <w:tblW w:w="11193" w:type="dxa"/>
              <w:tblBorders>
                <w:bottom w:val="single" w:sz="2" w:space="0" w:color="7F7F7F" w:themeColor="text1" w:themeTint="80"/>
                <w:insideH w:val="single" w:sz="2" w:space="0" w:color="7F7F7F" w:themeColor="text1" w:themeTint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555900" w:rsidRPr="00275062" w14:paraId="2892CF3B" w14:textId="77777777" w:rsidTr="00C94B62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7D825C6A" w14:textId="77777777" w:rsidR="00C94B62" w:rsidRPr="00275062" w:rsidRDefault="005D030C" w:rsidP="00C94B62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Data</w:t>
                  </w:r>
                  <w:r w:rsidRPr="00275062">
                    <w:rPr>
                      <w:rFonts w:asciiTheme="minorHAnsi" w:hAnsiTheme="minorHAnsi" w:cs="Tahoma"/>
                      <w:color w:val="808080" w:themeColor="background1" w:themeShade="80"/>
                      <w:lang w:val="pt-BR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0D203B62" w14:textId="77777777" w:rsidR="00C94B62" w:rsidRPr="00275062" w:rsidRDefault="00841EBA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</w:p>
              </w:tc>
            </w:tr>
            <w:tr w:rsidR="00555900" w:rsidRPr="00275062" w14:paraId="6E530E48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2324DFDB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 xml:space="preserve">Contato do principal responsável pelo compromisso institucional com a RTRS </w:t>
                  </w:r>
                </w:p>
                <w:p w14:paraId="58AC8ABB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nome, e-mail, número de telefone, endereço do escritório)</w:t>
                  </w:r>
                </w:p>
              </w:tc>
            </w:tr>
            <w:tr w:rsidR="00555900" w:rsidRPr="00275062" w14:paraId="5DF93326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0357E502" w14:textId="5F2E8918" w:rsidR="00C94B62" w:rsidRPr="00275062" w:rsidRDefault="00275062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2E17F6E4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3C2C2633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Redator do relatório</w:t>
                  </w:r>
                </w:p>
                <w:p w14:paraId="04C253DD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Se for diferente)</w:t>
                  </w:r>
                </w:p>
              </w:tc>
            </w:tr>
            <w:tr w:rsidR="00555900" w:rsidRPr="00275062" w14:paraId="5CEB7DB6" w14:textId="77777777" w:rsidTr="00837C70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686745BE" w14:textId="2EE4388E" w:rsidR="007F18AB" w:rsidRPr="00275062" w:rsidRDefault="00275062" w:rsidP="00837C7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0327D2AD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51429A57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Por favor, indique quais são as principais atividades de sua organização - de modo geral e especificamente ligadas à produção de soja:</w:t>
                  </w:r>
                </w:p>
              </w:tc>
            </w:tr>
            <w:tr w:rsidR="00555900" w:rsidRPr="00275062" w14:paraId="4290FF6E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29C9ECDF" w14:textId="19BE0CA4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602DC669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4FA3F654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Por favor, indique em quais regiões a organização opera</w:t>
                  </w:r>
                </w:p>
              </w:tc>
            </w:tr>
            <w:tr w:rsidR="00555900" w:rsidRPr="00275062" w14:paraId="3EE1E8EA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57219870" w14:textId="7A2896E4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560736E0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BB125E2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O relatório é sobre a empresa como um todo ou sobre uma região específica? (por favor, indique uma das opções)</w:t>
                  </w:r>
                </w:p>
              </w:tc>
            </w:tr>
            <w:tr w:rsidR="00555900" w:rsidRPr="00275062" w14:paraId="0AA86EA2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6DD11F3E" w14:textId="45FAABFB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69C94C3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AA8FFE9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Qual é a política da organização em relação à soja?</w:t>
                  </w:r>
                </w:p>
                <w:p w14:paraId="406E7D4A" w14:textId="2617C0D2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008E0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Se houver, por favor forneça o link</w:t>
                  </w:r>
                  <w:r w:rsidR="00AD3687"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.</w:t>
                  </w:r>
                </w:p>
              </w:tc>
            </w:tr>
            <w:tr w:rsidR="00555900" w:rsidRPr="00275062" w14:paraId="10AE1FD0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6A7E7728" w14:textId="11B4A601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03071FB8" w14:textId="77777777" w:rsidR="00C94B62" w:rsidRPr="00275062" w:rsidRDefault="00841EBA" w:rsidP="00B75053">
            <w:pPr>
              <w:rPr>
                <w:rFonts w:asciiTheme="minorHAnsi" w:hAnsiTheme="minorHAnsi"/>
                <w:lang w:val="pt-BR"/>
              </w:rPr>
            </w:pPr>
          </w:p>
        </w:tc>
      </w:tr>
    </w:tbl>
    <w:p w14:paraId="377ED61E" w14:textId="77777777" w:rsidR="00C94B62" w:rsidRPr="00275062" w:rsidRDefault="00841EBA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0ED0B29A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7E91684" w14:textId="1830E1FE" w:rsidR="00C94B62" w:rsidRPr="00275062" w:rsidRDefault="00275062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FILIAÇÃO &amp; PROMOÇÃ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641182B8" w14:textId="77777777" w:rsidR="00C94B62" w:rsidRPr="00275062" w:rsidRDefault="00841EBA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480363E4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776064AE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Como a sua organização fornece informações ao público interno e externo sobre a filiação à RTRS?</w:t>
            </w:r>
          </w:p>
        </w:tc>
      </w:tr>
      <w:tr w:rsidR="00555900" w:rsidRPr="00275062" w14:paraId="5F02903D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51C0542" w14:textId="76C870E5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71BA4189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064572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  <w:t>Como a sua organização apoiou ou promoveu a RTRS?</w:t>
            </w:r>
          </w:p>
          <w:p w14:paraId="246FD7E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Por exemplo, foram organizadas quais atividades internas e externas?</w:t>
            </w:r>
          </w:p>
        </w:tc>
      </w:tr>
      <w:tr w:rsidR="00555900" w:rsidRPr="00275062" w14:paraId="38688709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17108BA" w14:textId="4E0960F5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1AEF2348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D113857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A sua organização incentivou, proativamente, outras entidades (p. ex.: outros produtores, empresas ou ONGs) a apoiarem, certificarem ou filiarem-se à RTRS?</w:t>
            </w:r>
          </w:p>
          <w:p w14:paraId="38AB33CD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3E848025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3293288" w14:textId="29241323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04CDE6A1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C34E521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A sua organização participou de alguma das consultas públicas, cursos ou eventos da RTRS?</w:t>
            </w:r>
          </w:p>
          <w:p w14:paraId="14470D17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 de que participou e como se deu a participação</w:t>
            </w:r>
          </w:p>
        </w:tc>
      </w:tr>
      <w:tr w:rsidR="00555900" w:rsidRPr="00275062" w14:paraId="4F81C7BE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A155599" w14:textId="394BE28A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4F866BF8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0D892D9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6A11EB1C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2E8DA77" w14:textId="0F9C6D5C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C756FF5" w14:textId="77777777" w:rsidR="00B75053" w:rsidRPr="00275062" w:rsidRDefault="00841EBA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4138580B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5054DB3A" w14:textId="329B037F" w:rsidR="00C94B62" w:rsidRPr="00275062" w:rsidRDefault="005D030C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color w:val="008E00"/>
                <w:lang w:val="pt-BR"/>
              </w:rPr>
              <w:br w:type="page"/>
            </w:r>
            <w:r w:rsidR="00275062"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ATIVIDADES DE APO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626B1603" w14:textId="77777777" w:rsidR="00C94B62" w:rsidRPr="00275062" w:rsidRDefault="00841EBA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422575BC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29966781" w14:textId="77777777" w:rsidR="00C94B62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apoiou a certificação RTRS dos produtores - por exemplo, através de treinamentos em países produtores? Em caso afirmativo, favor especificar</w:t>
            </w:r>
          </w:p>
          <w:p w14:paraId="0A0D7A9C" w14:textId="77777777" w:rsidR="00B75053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6F2BD7F7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2227694" w14:textId="72617728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77E9CAB9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0091486" w14:textId="77777777" w:rsidR="00B75053" w:rsidRPr="00275062" w:rsidRDefault="005D030C" w:rsidP="00B75053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ofereceu capacitação ou angariou / contribuiu recursos financeiros para apoiar a capacitação e outras atividades?</w:t>
            </w:r>
          </w:p>
          <w:p w14:paraId="7764FA78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positivo, qual foi o montante?</w:t>
            </w:r>
          </w:p>
        </w:tc>
      </w:tr>
      <w:tr w:rsidR="00555900" w:rsidRPr="00275062" w14:paraId="7954B0CE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F130FDE" w14:textId="4D9DC4A2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6F1FAFCC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10FC406" w14:textId="77777777" w:rsidR="00A7455D" w:rsidRPr="00275062" w:rsidRDefault="005D030C" w:rsidP="00A7455D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contribuiu materiais ou conhecimentos específicos a assuntos relacionados à produção de soja responsável e à RTRS?</w:t>
            </w:r>
          </w:p>
          <w:p w14:paraId="14DFF752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226DB0B2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DA808FE" w14:textId="1FB20A9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28247369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5206DE2" w14:textId="77777777" w:rsidR="007D59BE" w:rsidRPr="00275062" w:rsidRDefault="005D030C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696F4CCD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96C43BC" w14:textId="004DC426" w:rsidR="007D59BE" w:rsidRPr="00275062" w:rsidRDefault="00275062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5BA3E6B3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6DE23594" w14:textId="77777777" w:rsidR="0047144D" w:rsidRPr="00275062" w:rsidRDefault="0047144D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D88F21"/>
                <w:sz w:val="40"/>
                <w:lang w:val="pt-BR"/>
              </w:rPr>
            </w:pPr>
          </w:p>
          <w:p w14:paraId="1A2E5831" w14:textId="0BDD2D1F" w:rsidR="00A41F5D" w:rsidRPr="00275062" w:rsidRDefault="00275062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METAS PARA O PRÓXIMO PERÍODO DE RELATÓR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7EFA1927" w14:textId="77777777" w:rsidR="00A41F5D" w:rsidRPr="00275062" w:rsidRDefault="00841EBA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6E34FEEF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39D652D8" w14:textId="77777777" w:rsidR="00A41F5D" w:rsidRPr="00275062" w:rsidRDefault="005D030C" w:rsidP="007C7026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Delineie as ações que serão tomadas no ano que vem para promover a produção de soja responsável</w:t>
            </w:r>
          </w:p>
        </w:tc>
      </w:tr>
      <w:tr w:rsidR="00555900" w:rsidRPr="00275062" w14:paraId="61B812E5" w14:textId="77777777" w:rsidTr="007C702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2250832" w14:textId="0E8FD072" w:rsidR="00A41F5D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6DB9C5E4" w14:textId="77777777" w:rsidR="00A41F5D" w:rsidRPr="00275062" w:rsidRDefault="00841EBA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4A5D3E8E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0AE99F7D" w14:textId="6BFBAC4F" w:rsidR="000F5B18" w:rsidRPr="00275062" w:rsidRDefault="00275062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OUTROS COMENTÁ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3F982200" w14:textId="77777777" w:rsidR="000F5B18" w:rsidRPr="00275062" w:rsidRDefault="00841EBA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0206220D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359E48" w14:textId="2C6751C9" w:rsidR="000F5B18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05503CC" w14:textId="77777777" w:rsidR="000F5B18" w:rsidRPr="00275062" w:rsidRDefault="00841EBA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sectPr w:rsidR="000F5B18" w:rsidRPr="00275062" w:rsidSect="00275062">
      <w:headerReference w:type="even" r:id="rId6"/>
      <w:headerReference w:type="default" r:id="rId7"/>
      <w:footerReference w:type="even" r:id="rId8"/>
      <w:footerReference w:type="default" r:id="rId9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F2CAD2" w14:textId="77777777" w:rsidR="00841EBA" w:rsidRDefault="00841EBA">
      <w:pPr>
        <w:spacing w:after="0" w:line="240" w:lineRule="auto"/>
      </w:pPr>
      <w:r>
        <w:separator/>
      </w:r>
    </w:p>
  </w:endnote>
  <w:endnote w:type="continuationSeparator" w:id="0">
    <w:p w14:paraId="7FAA8F3B" w14:textId="77777777" w:rsidR="00841EBA" w:rsidRDefault="00841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548DD4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555900" w14:paraId="4FFAAF9C" w14:textId="77777777">
      <w:trPr>
        <w:trHeight w:val="271"/>
      </w:trPr>
      <w:tc>
        <w:tcPr>
          <w:tcW w:w="1429" w:type="pct"/>
        </w:tcPr>
        <w:p w14:paraId="52158BDB" w14:textId="77777777" w:rsidR="00B75053" w:rsidRPr="00384B61" w:rsidRDefault="005D030C" w:rsidP="00B01091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384B61">
            <w:rPr>
              <w:rFonts w:ascii="Futura Bk BT" w:hAnsi="Futura Bk BT"/>
              <w:b/>
              <w:color w:val="006600"/>
            </w:rPr>
            <w:fldChar w:fldCharType="begin"/>
          </w:r>
          <w:r w:rsidRPr="00384B61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384B61">
            <w:rPr>
              <w:rFonts w:ascii="Futura Bk BT" w:hAnsi="Futura Bk BT"/>
              <w:b/>
              <w:color w:val="006600"/>
            </w:rPr>
            <w:fldChar w:fldCharType="separate"/>
          </w:r>
          <w:r>
            <w:rPr>
              <w:rFonts w:ascii="Futura Bk BT" w:hAnsi="Futura Bk BT"/>
              <w:b/>
              <w:bCs/>
              <w:noProof/>
              <w:color w:val="006600"/>
            </w:rPr>
            <w:t>2</w:t>
          </w:r>
          <w:r w:rsidRPr="00384B61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1FA31F76" w14:textId="77777777" w:rsidR="00B75053" w:rsidRPr="00384B61" w:rsidRDefault="005D030C" w:rsidP="00B01091">
          <w:pPr>
            <w:pStyle w:val="Piedepgina"/>
            <w:jc w:val="right"/>
            <w:rPr>
              <w:rFonts w:ascii="Futura Lt BT" w:hAnsi="Futura Lt BT"/>
              <w:color w:val="4F81BD"/>
            </w:rPr>
          </w:pPr>
          <w:r w:rsidRPr="00384B61">
            <w:rPr>
              <w:rFonts w:ascii="Futura Bk BT" w:hAnsi="Futura Bk BT"/>
              <w:color w:val="006600"/>
              <w:lang w:val="pt-BR"/>
            </w:rPr>
            <w:t>Relatório Anual da RTRS</w:t>
          </w:r>
        </w:p>
      </w:tc>
    </w:tr>
  </w:tbl>
  <w:p w14:paraId="5F2FC0EC" w14:textId="77777777" w:rsidR="00B75053" w:rsidRDefault="00841EB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523"/>
      <w:gridCol w:w="926"/>
    </w:tblGrid>
    <w:tr w:rsidR="00275062" w:rsidRPr="00B71271" w14:paraId="07C432AC" w14:textId="77777777" w:rsidTr="00217EDB">
      <w:trPr>
        <w:trHeight w:val="283"/>
      </w:trPr>
      <w:tc>
        <w:tcPr>
          <w:tcW w:w="4150" w:type="pct"/>
        </w:tcPr>
        <w:p w14:paraId="339D0386" w14:textId="704D2C8F" w:rsidR="00275062" w:rsidRPr="005B3BD6" w:rsidRDefault="00275062" w:rsidP="00275062">
          <w:pPr>
            <w:pStyle w:val="Piedepgina"/>
            <w:jc w:val="right"/>
            <w:rPr>
              <w:rFonts w:asciiTheme="minorHAnsi" w:hAnsiTheme="minorHAnsi" w:cs="Tahoma"/>
              <w:b/>
              <w:color w:val="578821"/>
              <w:sz w:val="18"/>
              <w:szCs w:val="18"/>
            </w:rPr>
          </w:pPr>
          <w:r w:rsidRPr="005B3BD6">
            <w:rPr>
              <w:rFonts w:cs="Tahoma"/>
              <w:b/>
              <w:color w:val="578821"/>
              <w:sz w:val="18"/>
              <w:szCs w:val="18"/>
            </w:rPr>
            <w:t>SOBRE O RELATÓRIO ANUAL DE PROGRESSO</w:t>
          </w:r>
        </w:p>
      </w:tc>
      <w:tc>
        <w:tcPr>
          <w:tcW w:w="850" w:type="pct"/>
        </w:tcPr>
        <w:p w14:paraId="299D048C" w14:textId="77777777" w:rsidR="00275062" w:rsidRPr="00B71271" w:rsidRDefault="00275062" w:rsidP="00275062">
          <w:pPr>
            <w:pStyle w:val="Piedepgina"/>
            <w:rPr>
              <w:rFonts w:asciiTheme="minorHAnsi" w:hAnsiTheme="minorHAnsi"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asciiTheme="minorHAnsi" w:hAnsiTheme="minorHAnsi"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06778301" w14:textId="77777777" w:rsidR="00B75053" w:rsidRDefault="00841EBA" w:rsidP="00B0109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83D8EA" w14:textId="77777777" w:rsidR="00841EBA" w:rsidRDefault="00841EBA">
      <w:pPr>
        <w:spacing w:after="0" w:line="240" w:lineRule="auto"/>
      </w:pPr>
      <w:r>
        <w:separator/>
      </w:r>
    </w:p>
  </w:footnote>
  <w:footnote w:type="continuationSeparator" w:id="0">
    <w:p w14:paraId="3941EEA4" w14:textId="77777777" w:rsidR="00841EBA" w:rsidRDefault="00841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21D58" w14:textId="77777777" w:rsidR="00B75053" w:rsidRDefault="00841EBA" w:rsidP="00B01091">
    <w:pPr>
      <w:tabs>
        <w:tab w:val="left" w:pos="1418"/>
      </w:tabs>
    </w:pPr>
    <w:r>
      <w:rPr>
        <w:noProof/>
        <w:lang w:eastAsia="es-MX"/>
      </w:rPr>
      <w:pict w14:anchorId="4FA2918E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59264;mso-wrap-style:square;mso-wrap-edited:f;mso-width-percent:0;mso-height-percent:0;mso-position-vertical-relative:margin;mso-width-percent:0;mso-height-percent:0;v-text-anchor:top" stroked="f">
          <v:textbox>
            <w:txbxContent>
              <w:p w14:paraId="573B6E89" w14:textId="77777777" w:rsidR="00B75053" w:rsidRPr="008F2CB9" w:rsidRDefault="005D030C" w:rsidP="00B01091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2013</w:t>
                </w:r>
              </w:p>
              <w:p w14:paraId="1E0C72BC" w14:textId="77777777" w:rsidR="00B75053" w:rsidRPr="008F2CB9" w:rsidRDefault="00841EBA" w:rsidP="00B01091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2AB6E62E">
        <v:shape id="_x0000_s2049" type="#_x0000_t202" alt="" style="position:absolute;margin-left:54.35pt;margin-top:-12.15pt;width:144.4pt;height:68.25pt;z-index:251658240;mso-wrap-style:square;mso-wrap-edited:f;mso-width-percent:0;mso-height-percent:0;mso-width-percent:0;mso-height-percent:0;v-text-anchor:top" stroked="f">
          <v:textbox>
            <w:txbxContent>
              <w:p w14:paraId="63293EC7" w14:textId="77777777" w:rsidR="00B75053" w:rsidRPr="00E81051" w:rsidRDefault="005D030C" w:rsidP="00B01091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D9656F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Relatório Anual</w:t>
                </w:r>
              </w:p>
              <w:p w14:paraId="405A3B0C" w14:textId="77777777" w:rsidR="00B75053" w:rsidRDefault="00841EBA"/>
            </w:txbxContent>
          </v:textbox>
        </v:shape>
      </w:pict>
    </w:r>
    <w:r w:rsidR="005D030C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45A93446" wp14:editId="074738CD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22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D030C">
      <w:rPr>
        <w:lang w:val="pt-BR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5E1CC" w14:textId="299FC9C5" w:rsidR="00B75053" w:rsidRPr="00233CE9" w:rsidRDefault="005B3BD6" w:rsidP="00275062">
    <w:pPr>
      <w:pStyle w:val="Encabezado"/>
      <w:ind w:left="-720"/>
      <w:rPr>
        <w:rFonts w:ascii="Futura Lt BT" w:hAnsi="Futura Lt BT"/>
        <w:smallCaps/>
        <w:color w:val="984806"/>
      </w:rPr>
    </w:pPr>
    <w:r>
      <w:rPr>
        <w:rFonts w:ascii="Oswald" w:hAnsi="Oswald" w:cs="Tahoma"/>
        <w:b/>
        <w:bCs/>
        <w:noProof/>
        <w:sz w:val="24"/>
        <w:lang w:val="pt-BR"/>
      </w:rPr>
      <w:drawing>
        <wp:inline distT="0" distB="0" distL="0" distR="0" wp14:anchorId="7A98C1E4" wp14:editId="75FCEDF1">
          <wp:extent cx="7747635" cy="1333500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5193" cy="13365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D030C">
      <w:rPr>
        <w:rFonts w:ascii="Oswald" w:hAnsi="Oswald" w:cs="Tahoma"/>
        <w:b/>
        <w:bCs/>
        <w:sz w:val="24"/>
        <w:lang w:val="pt-BR"/>
      </w:rPr>
      <w:t xml:space="preserve">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bA0tDAzMDQ1NTNV0lEKTi0uzszPAykwqgUA5TjcWCwAAAA="/>
  </w:docVars>
  <w:rsids>
    <w:rsidRoot w:val="00555900"/>
    <w:rsid w:val="00087DF5"/>
    <w:rsid w:val="00275062"/>
    <w:rsid w:val="00310653"/>
    <w:rsid w:val="00370519"/>
    <w:rsid w:val="0037169A"/>
    <w:rsid w:val="0047144D"/>
    <w:rsid w:val="004A6B3D"/>
    <w:rsid w:val="004C2511"/>
    <w:rsid w:val="00555900"/>
    <w:rsid w:val="005B3BD6"/>
    <w:rsid w:val="005C7FF7"/>
    <w:rsid w:val="005D030C"/>
    <w:rsid w:val="00712750"/>
    <w:rsid w:val="00735069"/>
    <w:rsid w:val="00841EBA"/>
    <w:rsid w:val="00866BE3"/>
    <w:rsid w:val="0090739F"/>
    <w:rsid w:val="009E1499"/>
    <w:rsid w:val="00AD3687"/>
    <w:rsid w:val="00C05C37"/>
    <w:rsid w:val="00C86A01"/>
    <w:rsid w:val="00CB4353"/>
    <w:rsid w:val="00CB6032"/>
    <w:rsid w:val="00CC1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D16631"/>
  <w15:docId w15:val="{15EDE9B4-A0B9-4AE4-9CA1-016D56C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B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B053C"/>
    <w:rPr>
      <w:rFonts w:ascii="Tahoma" w:hAnsi="Tahoma" w:cs="Tahoma"/>
      <w:sz w:val="16"/>
      <w:szCs w:val="16"/>
      <w:lang w:val="es-MX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827291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27291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27291"/>
    <w:rPr>
      <w:sz w:val="24"/>
      <w:szCs w:val="24"/>
      <w:lang w:val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27291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27291"/>
    <w:rPr>
      <w:b/>
      <w:bCs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28</Words>
  <Characters>180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25</cp:revision>
  <dcterms:created xsi:type="dcterms:W3CDTF">2015-02-09T19:03:00Z</dcterms:created>
  <dcterms:modified xsi:type="dcterms:W3CDTF">2020-11-26T15:28:00Z</dcterms:modified>
</cp:coreProperties>
</file>